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2E5E" w:rsidRDefault="00F5362B" w:rsidP="00E22E5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71500" cy="734611"/>
            <wp:effectExtent l="0" t="0" r="0" b="8890"/>
            <wp:docPr id="2" name="Picture 2" descr="C:\Users\ADMIN\Desktop\logo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logo (1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734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2E5E" w:rsidRPr="003934E0" w:rsidRDefault="00E22E5E" w:rsidP="006B459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934E0">
        <w:rPr>
          <w:rFonts w:ascii="Times New Roman" w:hAnsi="Times New Roman" w:cs="Times New Roman"/>
          <w:b/>
          <w:sz w:val="32"/>
          <w:szCs w:val="32"/>
        </w:rPr>
        <w:t>Chaitanya Bharathi Institute of Technology (A</w:t>
      </w:r>
      <w:proofErr w:type="gramStart"/>
      <w:r w:rsidRPr="003934E0">
        <w:rPr>
          <w:rFonts w:ascii="Times New Roman" w:hAnsi="Times New Roman" w:cs="Times New Roman"/>
          <w:b/>
          <w:sz w:val="32"/>
          <w:szCs w:val="32"/>
        </w:rPr>
        <w:t>)</w:t>
      </w:r>
      <w:r w:rsidR="00073795">
        <w:rPr>
          <w:rFonts w:ascii="Times New Roman" w:hAnsi="Times New Roman" w:cs="Times New Roman"/>
          <w:b/>
          <w:sz w:val="32"/>
          <w:szCs w:val="32"/>
        </w:rPr>
        <w:t xml:space="preserve"> :</w:t>
      </w:r>
      <w:proofErr w:type="gramEnd"/>
      <w:r w:rsidR="00073795">
        <w:rPr>
          <w:rFonts w:ascii="Times New Roman" w:hAnsi="Times New Roman" w:cs="Times New Roman"/>
          <w:b/>
          <w:sz w:val="32"/>
          <w:szCs w:val="32"/>
        </w:rPr>
        <w:t xml:space="preserve">: Hyderabad </w:t>
      </w:r>
    </w:p>
    <w:p w:rsidR="001C5BF3" w:rsidRDefault="00D902EC" w:rsidP="009172A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934E0">
        <w:rPr>
          <w:rFonts w:ascii="Times New Roman" w:hAnsi="Times New Roman" w:cs="Times New Roman"/>
          <w:b/>
          <w:sz w:val="28"/>
          <w:szCs w:val="28"/>
        </w:rPr>
        <w:t>Nomination for</w:t>
      </w:r>
      <w:r w:rsidR="008123BF">
        <w:rPr>
          <w:rFonts w:ascii="Times New Roman" w:hAnsi="Times New Roman" w:cs="Times New Roman"/>
          <w:b/>
          <w:sz w:val="28"/>
          <w:szCs w:val="28"/>
        </w:rPr>
        <w:t xml:space="preserve">mfor </w:t>
      </w:r>
      <w:r w:rsidR="005354AE">
        <w:rPr>
          <w:rFonts w:ascii="Times New Roman" w:hAnsi="Times New Roman" w:cs="Times New Roman"/>
          <w:b/>
          <w:sz w:val="28"/>
          <w:szCs w:val="28"/>
        </w:rPr>
        <w:t xml:space="preserve">Outstanding Alumni </w:t>
      </w:r>
      <w:r w:rsidR="004830B1">
        <w:rPr>
          <w:rFonts w:ascii="Times New Roman" w:hAnsi="Times New Roman" w:cs="Times New Roman"/>
          <w:b/>
          <w:sz w:val="28"/>
          <w:szCs w:val="28"/>
        </w:rPr>
        <w:t>- 202</w:t>
      </w:r>
      <w:bookmarkStart w:id="0" w:name="_GoBack"/>
      <w:bookmarkEnd w:id="0"/>
      <w:r w:rsidR="00074014">
        <w:rPr>
          <w:rFonts w:ascii="Times New Roman" w:hAnsi="Times New Roman" w:cs="Times New Roman"/>
          <w:b/>
          <w:sz w:val="28"/>
          <w:szCs w:val="28"/>
        </w:rPr>
        <w:t>1</w:t>
      </w:r>
    </w:p>
    <w:p w:rsidR="005A7350" w:rsidRPr="003934E0" w:rsidRDefault="00EE1AA2" w:rsidP="009172A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partment</w:t>
      </w:r>
      <w:proofErr w:type="gramStart"/>
      <w:r w:rsidR="008950CB">
        <w:rPr>
          <w:rFonts w:ascii="Times New Roman" w:hAnsi="Times New Roman" w:cs="Times New Roman"/>
          <w:b/>
          <w:sz w:val="28"/>
          <w:szCs w:val="28"/>
        </w:rPr>
        <w:t>:</w:t>
      </w:r>
      <w:r w:rsidR="001065AF" w:rsidRPr="003934E0">
        <w:rPr>
          <w:rFonts w:ascii="Times New Roman" w:hAnsi="Times New Roman" w:cs="Times New Roman"/>
          <w:b/>
          <w:sz w:val="28"/>
          <w:szCs w:val="28"/>
        </w:rPr>
        <w:t>_</w:t>
      </w:r>
      <w:proofErr w:type="gramEnd"/>
      <w:r w:rsidR="001065AF" w:rsidRPr="003934E0">
        <w:rPr>
          <w:rFonts w:ascii="Times New Roman" w:hAnsi="Times New Roman" w:cs="Times New Roman"/>
          <w:b/>
          <w:sz w:val="28"/>
          <w:szCs w:val="28"/>
        </w:rPr>
        <w:t>_______</w:t>
      </w:r>
      <w:r w:rsidR="006F58F9" w:rsidRPr="003934E0">
        <w:rPr>
          <w:rFonts w:ascii="Times New Roman" w:hAnsi="Times New Roman" w:cs="Times New Roman"/>
          <w:b/>
          <w:sz w:val="28"/>
          <w:szCs w:val="28"/>
        </w:rPr>
        <w:t>_________</w:t>
      </w:r>
    </w:p>
    <w:p w:rsidR="001065AF" w:rsidRPr="009E4B99" w:rsidRDefault="008B72D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99.75pt;margin-top:9.4pt;width:1in;height:81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">
            <v:textbox>
              <w:txbxContent>
                <w:p w:rsidR="00073795" w:rsidRDefault="00073795" w:rsidP="00073795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:rsidR="008123BF" w:rsidRDefault="008123BF" w:rsidP="00073795">
                  <w:pPr>
                    <w:spacing w:after="0" w:line="240" w:lineRule="auto"/>
                    <w:jc w:val="center"/>
                  </w:pPr>
                  <w:r w:rsidRPr="00275A71">
                    <w:rPr>
                      <w:rFonts w:ascii="Times New Roman" w:hAnsi="Times New Roman" w:cs="Times New Roman"/>
                    </w:rPr>
                    <w:t>Recent Passport Size Photo</w:t>
                  </w:r>
                </w:p>
              </w:txbxContent>
            </v:textbox>
          </v:shape>
        </w:pict>
      </w:r>
      <w:r w:rsidR="001065AF" w:rsidRPr="009E4B99">
        <w:rPr>
          <w:rFonts w:ascii="Times New Roman" w:hAnsi="Times New Roman" w:cs="Times New Roman"/>
          <w:sz w:val="24"/>
          <w:szCs w:val="24"/>
        </w:rPr>
        <w:t>Name :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Father’s Name: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Roll No: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Programme: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 xml:space="preserve">Batch/ Year of Passing (in CBIT): 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Organization Name(working with</w:t>
      </w:r>
      <w:r w:rsidR="00A07DB0">
        <w:rPr>
          <w:rFonts w:ascii="Times New Roman" w:hAnsi="Times New Roman" w:cs="Times New Roman"/>
          <w:sz w:val="24"/>
          <w:szCs w:val="24"/>
        </w:rPr>
        <w:t>/ entrepreneur</w:t>
      </w:r>
      <w:r w:rsidRPr="009E4B99">
        <w:rPr>
          <w:rFonts w:ascii="Times New Roman" w:hAnsi="Times New Roman" w:cs="Times New Roman"/>
          <w:sz w:val="24"/>
          <w:szCs w:val="24"/>
        </w:rPr>
        <w:t>):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Designation: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Address :</w:t>
      </w:r>
    </w:p>
    <w:p w:rsidR="001065AF" w:rsidRPr="009E4B99" w:rsidRDefault="001065AF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Email ID:</w:t>
      </w:r>
    </w:p>
    <w:p w:rsidR="001065AF" w:rsidRPr="009E4B99" w:rsidRDefault="001065AF" w:rsidP="00275A71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Alternate Email ID:</w:t>
      </w:r>
    </w:p>
    <w:p w:rsidR="001065AF" w:rsidRPr="009E4B99" w:rsidRDefault="00275A71" w:rsidP="001065A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</w:t>
      </w:r>
      <w:r w:rsidR="001065AF" w:rsidRPr="009E4B99">
        <w:rPr>
          <w:rFonts w:ascii="Times New Roman" w:hAnsi="Times New Roman" w:cs="Times New Roman"/>
          <w:sz w:val="24"/>
          <w:szCs w:val="24"/>
        </w:rPr>
        <w:t xml:space="preserve"> number :</w:t>
      </w:r>
    </w:p>
    <w:p w:rsidR="001065AF" w:rsidRPr="009E4B99" w:rsidRDefault="001065AF" w:rsidP="00275A71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 xml:space="preserve">Alternate phone </w:t>
      </w:r>
      <w:r w:rsidR="00275A71" w:rsidRPr="009E4B99">
        <w:rPr>
          <w:rFonts w:ascii="Times New Roman" w:hAnsi="Times New Roman" w:cs="Times New Roman"/>
          <w:sz w:val="24"/>
          <w:szCs w:val="24"/>
        </w:rPr>
        <w:t>number:</w:t>
      </w:r>
    </w:p>
    <w:p w:rsidR="009E4B99" w:rsidRPr="009E4B99" w:rsidRDefault="009E4B99" w:rsidP="009E4B99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E4B99" w:rsidRPr="009E4B99" w:rsidRDefault="00275A71" w:rsidP="009E4B99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E4B99">
        <w:rPr>
          <w:rFonts w:ascii="Times New Roman" w:hAnsi="Times New Roman" w:cs="Times New Roman"/>
          <w:b/>
          <w:sz w:val="24"/>
          <w:szCs w:val="24"/>
          <w:u w:val="single"/>
        </w:rPr>
        <w:t>Selecti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o</w:t>
      </w:r>
      <w:r w:rsidRPr="009E4B99">
        <w:rPr>
          <w:rFonts w:ascii="Times New Roman" w:hAnsi="Times New Roman" w:cs="Times New Roman"/>
          <w:b/>
          <w:sz w:val="24"/>
          <w:szCs w:val="24"/>
          <w:u w:val="single"/>
        </w:rPr>
        <w:t xml:space="preserve">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Criteria for </w:t>
      </w:r>
      <w:r w:rsidR="009E4B99" w:rsidRPr="009E4B99">
        <w:rPr>
          <w:rFonts w:ascii="Times New Roman" w:hAnsi="Times New Roman" w:cs="Times New Roman"/>
          <w:b/>
          <w:sz w:val="24"/>
          <w:szCs w:val="24"/>
          <w:u w:val="single"/>
        </w:rPr>
        <w:t xml:space="preserve">Outstanding </w:t>
      </w:r>
      <w:proofErr w:type="gramStart"/>
      <w:r w:rsidR="009E4B99" w:rsidRPr="009E4B99">
        <w:rPr>
          <w:rFonts w:ascii="Times New Roman" w:hAnsi="Times New Roman" w:cs="Times New Roman"/>
          <w:b/>
          <w:sz w:val="24"/>
          <w:szCs w:val="24"/>
          <w:u w:val="single"/>
        </w:rPr>
        <w:t>Alumni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>for each Programme):</w:t>
      </w:r>
    </w:p>
    <w:p w:rsidR="001065AF" w:rsidRDefault="001065AF" w:rsidP="009E4B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Outstanding professional achievements</w:t>
      </w:r>
      <w:r w:rsidR="009E4B99">
        <w:rPr>
          <w:rFonts w:ascii="Times New Roman" w:hAnsi="Times New Roman" w:cs="Times New Roman"/>
          <w:sz w:val="24"/>
          <w:szCs w:val="24"/>
        </w:rPr>
        <w:t xml:space="preserve"> :</w:t>
      </w:r>
    </w:p>
    <w:p w:rsidR="009E4B99" w:rsidRPr="009E4B99" w:rsidRDefault="009E4B99" w:rsidP="009E4B99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65AF" w:rsidRDefault="009E4B99" w:rsidP="009E4B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1065AF" w:rsidRPr="009E4B99">
        <w:rPr>
          <w:rFonts w:ascii="Times New Roman" w:hAnsi="Times New Roman" w:cs="Times New Roman"/>
          <w:sz w:val="24"/>
          <w:szCs w:val="24"/>
        </w:rPr>
        <w:t>istinguished leadership</w:t>
      </w:r>
      <w:r w:rsidR="00BC50E3">
        <w:rPr>
          <w:rFonts w:ascii="Times New Roman" w:hAnsi="Times New Roman" w:cs="Times New Roman"/>
          <w:sz w:val="24"/>
          <w:szCs w:val="24"/>
        </w:rPr>
        <w:t xml:space="preserve">qualities </w:t>
      </w:r>
      <w:r w:rsidRPr="009E4B99">
        <w:rPr>
          <w:rFonts w:ascii="Times New Roman" w:hAnsi="Times New Roman" w:cs="Times New Roman"/>
          <w:sz w:val="24"/>
          <w:szCs w:val="24"/>
        </w:rPr>
        <w:t>exhibited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9E4B99" w:rsidRPr="009E4B99" w:rsidRDefault="009E4B99" w:rsidP="009E4B9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065AF" w:rsidRDefault="001065AF" w:rsidP="009E4B9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>Service to Community</w:t>
      </w:r>
      <w:r w:rsidR="009E4B99">
        <w:rPr>
          <w:rFonts w:ascii="Times New Roman" w:hAnsi="Times New Roman" w:cs="Times New Roman"/>
          <w:sz w:val="24"/>
          <w:szCs w:val="24"/>
        </w:rPr>
        <w:t>:</w:t>
      </w:r>
    </w:p>
    <w:p w:rsidR="009E4B99" w:rsidRPr="009E4B99" w:rsidRDefault="009E4B99" w:rsidP="009E4B9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E4B99" w:rsidRPr="00A07DB0" w:rsidRDefault="001065AF" w:rsidP="00D668A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4B99">
        <w:rPr>
          <w:rFonts w:ascii="Times New Roman" w:hAnsi="Times New Roman" w:cs="Times New Roman"/>
          <w:sz w:val="24"/>
          <w:szCs w:val="24"/>
        </w:rPr>
        <w:t xml:space="preserve">Support to </w:t>
      </w:r>
      <w:r w:rsidR="008123BF">
        <w:rPr>
          <w:rFonts w:ascii="Times New Roman" w:hAnsi="Times New Roman" w:cs="Times New Roman"/>
          <w:sz w:val="24"/>
          <w:szCs w:val="24"/>
        </w:rPr>
        <w:t>a</w:t>
      </w:r>
      <w:r w:rsidRPr="009E4B99">
        <w:rPr>
          <w:rFonts w:ascii="Times New Roman" w:hAnsi="Times New Roman" w:cs="Times New Roman"/>
          <w:sz w:val="24"/>
          <w:szCs w:val="24"/>
        </w:rPr>
        <w:t>lma mater</w:t>
      </w:r>
      <w:r w:rsidR="009E4B99">
        <w:rPr>
          <w:rFonts w:ascii="Times New Roman" w:hAnsi="Times New Roman" w:cs="Times New Roman"/>
          <w:sz w:val="24"/>
          <w:szCs w:val="24"/>
        </w:rPr>
        <w:t>:</w:t>
      </w:r>
    </w:p>
    <w:p w:rsidR="009172AB" w:rsidRDefault="009172AB" w:rsidP="009E4B99">
      <w:pPr>
        <w:pStyle w:val="ListParagraph"/>
        <w:spacing w:line="360" w:lineRule="auto"/>
        <w:ind w:left="360"/>
        <w:jc w:val="right"/>
        <w:rPr>
          <w:rFonts w:ascii="Times New Roman" w:hAnsi="Times New Roman" w:cs="Times New Roman"/>
          <w:b/>
          <w:sz w:val="24"/>
          <w:szCs w:val="24"/>
        </w:rPr>
      </w:pPr>
    </w:p>
    <w:p w:rsidR="009E4B99" w:rsidRDefault="001E0E65" w:rsidP="009E4B99">
      <w:pPr>
        <w:pStyle w:val="ListParagraph"/>
        <w:spacing w:line="360" w:lineRule="auto"/>
        <w:ind w:left="360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ignature </w:t>
      </w:r>
      <w:r w:rsidR="009E4B99" w:rsidRPr="009E4B99">
        <w:rPr>
          <w:rFonts w:ascii="Times New Roman" w:hAnsi="Times New Roman" w:cs="Times New Roman"/>
          <w:b/>
          <w:sz w:val="24"/>
          <w:szCs w:val="24"/>
        </w:rPr>
        <w:t>with date</w:t>
      </w:r>
    </w:p>
    <w:p w:rsidR="00E96804" w:rsidRDefault="00E96804" w:rsidP="00275A71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te: </w:t>
      </w:r>
    </w:p>
    <w:p w:rsidR="00E96804" w:rsidRDefault="00275A71" w:rsidP="00EE33BE">
      <w:pPr>
        <w:pStyle w:val="ListParagraph"/>
        <w:numPr>
          <w:ilvl w:val="0"/>
          <w:numId w:val="3"/>
        </w:numPr>
        <w:spacing w:line="240" w:lineRule="auto"/>
        <w:ind w:left="288" w:hanging="288"/>
        <w:rPr>
          <w:rFonts w:ascii="Times New Roman" w:hAnsi="Times New Roman" w:cs="Times New Roman"/>
          <w:sz w:val="24"/>
          <w:szCs w:val="24"/>
        </w:rPr>
      </w:pPr>
      <w:r w:rsidRPr="00275A71">
        <w:rPr>
          <w:rFonts w:ascii="Times New Roman" w:hAnsi="Times New Roman" w:cs="Times New Roman"/>
          <w:sz w:val="24"/>
          <w:szCs w:val="24"/>
        </w:rPr>
        <w:t>Last date for receiving nomination</w:t>
      </w:r>
      <w:r w:rsidR="008123BF">
        <w:rPr>
          <w:rFonts w:ascii="Times New Roman" w:hAnsi="Times New Roman" w:cs="Times New Roman"/>
          <w:sz w:val="24"/>
          <w:szCs w:val="24"/>
        </w:rPr>
        <w:t xml:space="preserve"> forms</w:t>
      </w:r>
      <w:r w:rsidRPr="00275A71">
        <w:rPr>
          <w:rFonts w:ascii="Times New Roman" w:hAnsi="Times New Roman" w:cs="Times New Roman"/>
          <w:sz w:val="24"/>
          <w:szCs w:val="24"/>
        </w:rPr>
        <w:t xml:space="preserve"> with </w:t>
      </w:r>
      <w:r w:rsidR="008123BF">
        <w:rPr>
          <w:rFonts w:ascii="Times New Roman" w:hAnsi="Times New Roman" w:cs="Times New Roman"/>
          <w:sz w:val="24"/>
          <w:szCs w:val="24"/>
        </w:rPr>
        <w:t xml:space="preserve">bio-data </w:t>
      </w:r>
      <w:r w:rsidR="00F32F35">
        <w:rPr>
          <w:rFonts w:ascii="Times New Roman" w:hAnsi="Times New Roman" w:cs="Times New Roman"/>
          <w:sz w:val="24"/>
          <w:szCs w:val="24"/>
        </w:rPr>
        <w:t xml:space="preserve">is </w:t>
      </w:r>
      <w:r w:rsidR="00074014">
        <w:rPr>
          <w:rFonts w:ascii="Times New Roman" w:hAnsi="Times New Roman" w:cs="Times New Roman"/>
          <w:sz w:val="24"/>
          <w:szCs w:val="24"/>
        </w:rPr>
        <w:t>0</w:t>
      </w:r>
      <w:r w:rsidR="00CB1482">
        <w:rPr>
          <w:rFonts w:ascii="Times New Roman" w:hAnsi="Times New Roman" w:cs="Times New Roman"/>
          <w:sz w:val="24"/>
          <w:szCs w:val="24"/>
        </w:rPr>
        <w:t>5</w:t>
      </w:r>
      <w:r w:rsidR="00587548">
        <w:rPr>
          <w:rFonts w:ascii="Times New Roman" w:hAnsi="Times New Roman" w:cs="Times New Roman"/>
          <w:sz w:val="24"/>
          <w:szCs w:val="24"/>
        </w:rPr>
        <w:t>-12-20</w:t>
      </w:r>
      <w:r w:rsidR="00C32598">
        <w:rPr>
          <w:rFonts w:ascii="Times New Roman" w:hAnsi="Times New Roman" w:cs="Times New Roman"/>
          <w:sz w:val="24"/>
          <w:szCs w:val="24"/>
        </w:rPr>
        <w:t>2</w:t>
      </w:r>
      <w:r w:rsidR="00074014">
        <w:rPr>
          <w:rFonts w:ascii="Times New Roman" w:hAnsi="Times New Roman" w:cs="Times New Roman"/>
          <w:sz w:val="24"/>
          <w:szCs w:val="24"/>
        </w:rPr>
        <w:t>1</w:t>
      </w:r>
    </w:p>
    <w:p w:rsidR="008123BF" w:rsidRDefault="008123BF" w:rsidP="00EE33BE">
      <w:pPr>
        <w:pStyle w:val="ListParagraph"/>
        <w:numPr>
          <w:ilvl w:val="0"/>
          <w:numId w:val="3"/>
        </w:numPr>
        <w:spacing w:line="240" w:lineRule="auto"/>
        <w:ind w:left="288" w:hanging="28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nt should </w:t>
      </w:r>
      <w:r w:rsidR="00BC50E3">
        <w:rPr>
          <w:rFonts w:ascii="Times New Roman" w:hAnsi="Times New Roman" w:cs="Times New Roman"/>
          <w:sz w:val="24"/>
          <w:szCs w:val="24"/>
        </w:rPr>
        <w:t>not have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A0534F">
        <w:rPr>
          <w:rFonts w:ascii="Times New Roman" w:hAnsi="Times New Roman" w:cs="Times New Roman"/>
          <w:sz w:val="24"/>
          <w:szCs w:val="24"/>
        </w:rPr>
        <w:t xml:space="preserve">affiliation </w:t>
      </w:r>
      <w:r w:rsidRPr="009E4B99">
        <w:rPr>
          <w:rFonts w:ascii="Times New Roman" w:hAnsi="Times New Roman" w:cs="Times New Roman"/>
          <w:sz w:val="24"/>
          <w:szCs w:val="24"/>
        </w:rPr>
        <w:t xml:space="preserve">to any </w:t>
      </w:r>
      <w:r>
        <w:rPr>
          <w:rFonts w:ascii="Times New Roman" w:hAnsi="Times New Roman" w:cs="Times New Roman"/>
          <w:sz w:val="24"/>
          <w:szCs w:val="24"/>
        </w:rPr>
        <w:t>political party</w:t>
      </w:r>
    </w:p>
    <w:p w:rsidR="00D668A0" w:rsidRPr="00074014" w:rsidRDefault="00D668A0" w:rsidP="00EE33BE">
      <w:pPr>
        <w:pStyle w:val="ListParagraph"/>
        <w:numPr>
          <w:ilvl w:val="0"/>
          <w:numId w:val="3"/>
        </w:numPr>
        <w:spacing w:line="240" w:lineRule="auto"/>
        <w:ind w:left="288" w:hanging="2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ed</w:t>
      </w:r>
      <w:r w:rsidR="0007379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in nominations may be forwarded to </w:t>
      </w:r>
      <w:hyperlink r:id="rId6" w:history="1">
        <w:r w:rsidRPr="00647350">
          <w:rPr>
            <w:rStyle w:val="Hyperlink"/>
            <w:rFonts w:ascii="Times New Roman" w:hAnsi="Times New Roman" w:cs="Times New Roman"/>
            <w:sz w:val="24"/>
            <w:szCs w:val="24"/>
          </w:rPr>
          <w:t>principal@cbit.ac.i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</w:t>
      </w:r>
      <w:hyperlink r:id="rId7" w:history="1">
        <w:r w:rsidR="00074014" w:rsidRPr="00F44344">
          <w:rPr>
            <w:rStyle w:val="Hyperlink"/>
          </w:rPr>
          <w:t>outstandingalumni@cbit.ac.in</w:t>
        </w:r>
      </w:hyperlink>
    </w:p>
    <w:p w:rsidR="00C32598" w:rsidRDefault="00C32598" w:rsidP="00EE33BE">
      <w:pPr>
        <w:pStyle w:val="ListParagraph"/>
        <w:numPr>
          <w:ilvl w:val="0"/>
          <w:numId w:val="3"/>
        </w:numPr>
        <w:spacing w:line="240" w:lineRule="auto"/>
        <w:ind w:left="288" w:hanging="2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 the supporting documents are to be enclosed</w:t>
      </w:r>
    </w:p>
    <w:p w:rsidR="00C32598" w:rsidRDefault="00C32598" w:rsidP="00EE33BE">
      <w:pPr>
        <w:pStyle w:val="ListParagraph"/>
        <w:numPr>
          <w:ilvl w:val="0"/>
          <w:numId w:val="3"/>
        </w:numPr>
        <w:spacing w:line="240" w:lineRule="auto"/>
        <w:ind w:left="288" w:hanging="2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page Profile with Photograph is to be enclosed </w:t>
      </w:r>
    </w:p>
    <w:p w:rsidR="00A0534F" w:rsidRDefault="00A0534F" w:rsidP="00A0534F">
      <w:pPr>
        <w:pStyle w:val="ListParagraph"/>
        <w:numPr>
          <w:ilvl w:val="0"/>
          <w:numId w:val="3"/>
        </w:numPr>
        <w:spacing w:line="240" w:lineRule="auto"/>
        <w:ind w:left="288" w:hanging="2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standing Alumni Profiles will be placed on our institute website</w:t>
      </w:r>
    </w:p>
    <w:p w:rsidR="00A0534F" w:rsidRDefault="00A0534F" w:rsidP="00A0534F">
      <w:pPr>
        <w:pStyle w:val="ListParagraph"/>
        <w:spacing w:line="240" w:lineRule="auto"/>
        <w:ind w:left="288"/>
        <w:rPr>
          <w:rFonts w:ascii="Times New Roman" w:hAnsi="Times New Roman" w:cs="Times New Roman"/>
          <w:sz w:val="24"/>
          <w:szCs w:val="24"/>
        </w:rPr>
      </w:pPr>
    </w:p>
    <w:sectPr w:rsidR="00A0534F" w:rsidSect="00E96804">
      <w:pgSz w:w="12240" w:h="15840"/>
      <w:pgMar w:top="426" w:right="1440" w:bottom="568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B4D5A"/>
    <w:multiLevelType w:val="hybridMultilevel"/>
    <w:tmpl w:val="7A6AA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6629D0"/>
    <w:multiLevelType w:val="hybridMultilevel"/>
    <w:tmpl w:val="8B7A2A4E"/>
    <w:lvl w:ilvl="0" w:tplc="BDB8E430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5F73854"/>
    <w:multiLevelType w:val="hybridMultilevel"/>
    <w:tmpl w:val="35E4E1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7QwMDQ0MTM0Nza2NDdQ0lEKTi0uzszPAykwrAUAm7JfniwAAAA="/>
  </w:docVars>
  <w:rsids>
    <w:rsidRoot w:val="00622696"/>
    <w:rsid w:val="00010984"/>
    <w:rsid w:val="000325D5"/>
    <w:rsid w:val="00073795"/>
    <w:rsid w:val="00074014"/>
    <w:rsid w:val="000F73FA"/>
    <w:rsid w:val="001065AF"/>
    <w:rsid w:val="001C5BF3"/>
    <w:rsid w:val="001E0021"/>
    <w:rsid w:val="001E0E65"/>
    <w:rsid w:val="00275A71"/>
    <w:rsid w:val="002B4B8C"/>
    <w:rsid w:val="002E64BE"/>
    <w:rsid w:val="002E7D05"/>
    <w:rsid w:val="00325E12"/>
    <w:rsid w:val="003934E0"/>
    <w:rsid w:val="00434FB9"/>
    <w:rsid w:val="00440739"/>
    <w:rsid w:val="004830B1"/>
    <w:rsid w:val="004836F0"/>
    <w:rsid w:val="005112E4"/>
    <w:rsid w:val="005354AE"/>
    <w:rsid w:val="00563243"/>
    <w:rsid w:val="005706B4"/>
    <w:rsid w:val="00587548"/>
    <w:rsid w:val="005A7350"/>
    <w:rsid w:val="005B6979"/>
    <w:rsid w:val="00606B9D"/>
    <w:rsid w:val="00622696"/>
    <w:rsid w:val="00676E8C"/>
    <w:rsid w:val="00694712"/>
    <w:rsid w:val="006B412E"/>
    <w:rsid w:val="006B459E"/>
    <w:rsid w:val="006F58F9"/>
    <w:rsid w:val="00726D56"/>
    <w:rsid w:val="008123BF"/>
    <w:rsid w:val="00816629"/>
    <w:rsid w:val="008407D7"/>
    <w:rsid w:val="008950CB"/>
    <w:rsid w:val="008B72DF"/>
    <w:rsid w:val="00907D91"/>
    <w:rsid w:val="009172AB"/>
    <w:rsid w:val="009802D4"/>
    <w:rsid w:val="009E4B99"/>
    <w:rsid w:val="00A0534F"/>
    <w:rsid w:val="00A07DB0"/>
    <w:rsid w:val="00A224B8"/>
    <w:rsid w:val="00A321AE"/>
    <w:rsid w:val="00AA51C6"/>
    <w:rsid w:val="00AA56B2"/>
    <w:rsid w:val="00AB3F6B"/>
    <w:rsid w:val="00BC50E3"/>
    <w:rsid w:val="00C32598"/>
    <w:rsid w:val="00CB1482"/>
    <w:rsid w:val="00D668A0"/>
    <w:rsid w:val="00D902EC"/>
    <w:rsid w:val="00D93551"/>
    <w:rsid w:val="00E22E5E"/>
    <w:rsid w:val="00E45AC7"/>
    <w:rsid w:val="00E96804"/>
    <w:rsid w:val="00EA1464"/>
    <w:rsid w:val="00EE1AA2"/>
    <w:rsid w:val="00EE33BE"/>
    <w:rsid w:val="00F32F35"/>
    <w:rsid w:val="00F536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72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5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2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68A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5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2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68A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utstandingalumni@cbit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incipal@cbit.ac.in" TargetMode="External"/><Relationship Id="rId5" Type="http://schemas.openxmlformats.org/officeDocument/2006/relationships/image" Target="media/image1.jpeg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AEC</cp:lastModifiedBy>
  <cp:revision>5</cp:revision>
  <cp:lastPrinted>2021-10-27T09:51:00Z</cp:lastPrinted>
  <dcterms:created xsi:type="dcterms:W3CDTF">2021-10-27T09:39:00Z</dcterms:created>
  <dcterms:modified xsi:type="dcterms:W3CDTF">2021-10-27T09:53:00Z</dcterms:modified>
</cp:coreProperties>
</file>